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3B4007BD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</w:t>
      </w:r>
      <w:r w:rsidR="003F044A">
        <w:rPr>
          <w:b/>
          <w:sz w:val="32"/>
          <w:lang w:val="pt-BR"/>
        </w:rPr>
        <w:t>AYERLE</w:t>
      </w:r>
      <w:r w:rsidRPr="00745961">
        <w:rPr>
          <w:b/>
          <w:sz w:val="32"/>
          <w:lang w:val="pt-BR"/>
        </w:rPr>
        <w:t xml:space="preserve">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3FDC3584" w14:textId="103E24F4" w:rsidR="005C30D9" w:rsidRDefault="004F4E5B" w:rsidP="004E75F4">
      <w:pPr>
        <w:jc w:val="left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>ITCERTS certified professional in ITC-021</w:t>
      </w:r>
      <w:r w:rsidR="004E75F4">
        <w:rPr>
          <w:rFonts w:ascii="Arial" w:hAnsi="Arial" w:cs="Arial"/>
          <w:lang w:val="en-US"/>
        </w:rPr>
        <w:t>,</w:t>
      </w:r>
      <w:r w:rsidR="004E75F4" w:rsidRPr="004E75F4">
        <w:rPr>
          <w:lang w:val="en-US"/>
        </w:rPr>
        <w:t xml:space="preserve">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</w:t>
      </w:r>
      <w:r w:rsidRPr="004F4E5B">
        <w:rPr>
          <w:rFonts w:ascii="Arial" w:hAnsi="Arial" w:cs="Arial"/>
          <w:lang w:val="en-US"/>
        </w:rPr>
        <w:t xml:space="preserve">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Pr="004F4E5B">
        <w:rPr>
          <w:rFonts w:ascii="Arial" w:hAnsi="Arial" w:cs="Arial"/>
          <w:lang w:val="en-US"/>
        </w:rPr>
        <w:t>ITCERTS certified professional in ITC-00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Pr="004F4E5B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31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Science Essentials</w:t>
      </w:r>
      <w:r w:rsidR="005C30D9">
        <w:rPr>
          <w:rFonts w:ascii="Arial" w:hAnsi="Arial" w:cs="Arial"/>
          <w:caps/>
          <w:lang w:val="en-US"/>
        </w:rPr>
        <w:t xml:space="preserve"> - </w:t>
      </w:r>
      <w:r w:rsidR="005C30D9">
        <w:rPr>
          <w:rFonts w:ascii="Arial" w:hAnsi="Arial" w:cs="Arial"/>
          <w:lang w:val="en-US"/>
        </w:rPr>
        <w:t>C</w:t>
      </w:r>
      <w:r w:rsidR="005C30D9" w:rsidRPr="004F4E5B">
        <w:rPr>
          <w:rFonts w:ascii="Arial" w:hAnsi="Arial" w:cs="Arial"/>
          <w:lang w:val="en-US"/>
        </w:rPr>
        <w:t xml:space="preserve">ertified </w:t>
      </w:r>
      <w:r w:rsidR="005C30D9">
        <w:rPr>
          <w:rFonts w:ascii="Arial" w:hAnsi="Arial" w:cs="Arial"/>
          <w:lang w:val="en-US"/>
        </w:rPr>
        <w:t xml:space="preserve">Number </w:t>
      </w:r>
      <w:r w:rsidR="005C30D9" w:rsidRPr="005C30D9">
        <w:rPr>
          <w:rFonts w:ascii="Arial" w:hAnsi="Arial" w:cs="Arial"/>
          <w:lang w:val="en-US"/>
        </w:rPr>
        <w:t>5F5F852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</w:t>
      </w:r>
      <w:r w:rsidR="005C30D9">
        <w:rPr>
          <w:rFonts w:ascii="Arial" w:hAnsi="Arial" w:cs="Arial"/>
          <w:lang w:val="en-US"/>
        </w:rPr>
        <w:t xml:space="preserve">certified professional in </w:t>
      </w:r>
      <w:r w:rsidR="005C30D9" w:rsidRPr="005C30D9">
        <w:rPr>
          <w:rFonts w:ascii="Arial" w:hAnsi="Arial" w:cs="Arial"/>
          <w:lang w:val="en-US"/>
        </w:rPr>
        <w:t>ITC-023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Governance Foundation </w:t>
      </w:r>
      <w:r w:rsidR="005C30D9">
        <w:rPr>
          <w:rFonts w:ascii="Arial" w:hAnsi="Arial" w:cs="Arial"/>
          <w:lang w:val="en-US"/>
        </w:rPr>
        <w:t xml:space="preserve">– Certified Number </w:t>
      </w:r>
      <w:r w:rsidR="005C30D9" w:rsidRPr="005C30D9">
        <w:rPr>
          <w:rFonts w:ascii="Arial" w:hAnsi="Arial" w:cs="Arial"/>
          <w:lang w:val="en-US"/>
        </w:rPr>
        <w:t>5F5F853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1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- Cloud Security Foundation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4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ata Security Speciali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6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evOps Security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7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Big Data Analy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– Certified Number </w:t>
      </w:r>
      <w:r w:rsidR="004E75F4" w:rsidRPr="004E75F4">
        <w:rPr>
          <w:rFonts w:ascii="Arial" w:hAnsi="Arial" w:cs="Arial"/>
          <w:lang w:val="en-US"/>
        </w:rPr>
        <w:t>5F5F855</w:t>
      </w:r>
      <w:r w:rsidR="004E75F4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</w:p>
    <w:p w14:paraId="585F8F0F" w14:textId="4CDB5D36" w:rsidR="00D20AA7" w:rsidRPr="00155900" w:rsidRDefault="00D20AA7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AB2988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612630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64EEE21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</w:p>
                <w:p w14:paraId="5D53CC71" w14:textId="68CDAADA" w:rsidR="00C420C8" w:rsidRPr="009F470A" w:rsidRDefault="00FD699E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DevOps, Desenvolvedor e Cientista de dados,</w:t>
                  </w:r>
                  <w:r w:rsidR="00EC2F61"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AB2988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480D804A" w:rsidR="00C420C8" w:rsidRPr="00B64014" w:rsidRDefault="00EC2F61" w:rsidP="0043426C">
                  <w:pPr>
                    <w:pStyle w:val="Heading3"/>
                    <w:rPr>
                      <w:rFonts w:ascii="Arial" w:hAnsi="Arial" w:cs="Arial"/>
                      <w:lang w:val="en-US"/>
                    </w:rPr>
                  </w:pPr>
                  <w:r w:rsidRPr="00B64014">
                    <w:rPr>
                      <w:rFonts w:ascii="Arial" w:hAnsi="Arial" w:cs="Arial"/>
                      <w:lang w:val="en-US"/>
                    </w:rPr>
                    <w:t>Habili</w:t>
                  </w:r>
                  <w:r w:rsidR="00EB11C9" w:rsidRPr="00B64014">
                    <w:rPr>
                      <w:rFonts w:ascii="Arial" w:hAnsi="Arial" w:cs="Arial"/>
                      <w:lang w:val="en-US"/>
                    </w:rPr>
                    <w:t>dades</w:t>
                  </w:r>
                </w:p>
                <w:p w14:paraId="5B949473" w14:textId="7C1C4E25" w:rsidR="00C420C8" w:rsidRPr="00B64014" w:rsidRDefault="00C420C8" w:rsidP="00616FF4">
                  <w:pPr>
                    <w:pStyle w:val="Linhadegrfico"/>
                    <w:rPr>
                      <w:lang w:val="en-US"/>
                    </w:rPr>
                  </w:pPr>
                </w:p>
                <w:p w14:paraId="6E0FF590" w14:textId="02A805D2" w:rsidR="00C420C8" w:rsidRPr="003810F7" w:rsidRDefault="00EC2F61" w:rsidP="00FD699E">
                  <w:pPr>
                    <w:jc w:val="both"/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0FCEF60" w:rsidR="00EC2F61" w:rsidRPr="00A74D68" w:rsidRDefault="00EC2F61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</w:t>
                  </w:r>
                  <w:r w:rsidR="00EB11C9">
                    <w:rPr>
                      <w:rFonts w:ascii="Arial" w:hAnsi="Arial" w:cs="Arial"/>
                      <w:b/>
                      <w:lang w:val="en-US"/>
                    </w:rPr>
                    <w:t xml:space="preserve"> and Machine Learning</w:t>
                  </w: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FD699E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6940C8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B64014" w:rsidRDefault="00EC2F61" w:rsidP="000B387F">
                  <w:pPr>
                    <w:pStyle w:val="Heading2"/>
                    <w:rPr>
                      <w:lang w:val="pt-BR"/>
                    </w:rPr>
                  </w:pPr>
                  <w:r w:rsidRPr="00B64014">
                    <w:rPr>
                      <w:lang w:val="pt-BR"/>
                    </w:rPr>
                    <w:lastRenderedPageBreak/>
                    <w:t>Experi</w:t>
                  </w:r>
                  <w:r w:rsidR="00DB05E2" w:rsidRPr="00B64014">
                    <w:rPr>
                      <w:lang w:val="pt-BR"/>
                    </w:rPr>
                    <w:t>ê</w:t>
                  </w:r>
                  <w:r w:rsidRPr="00B64014">
                    <w:rPr>
                      <w:lang w:val="pt-BR"/>
                    </w:rPr>
                    <w:t>nc</w:t>
                  </w:r>
                  <w:r w:rsidR="00DB05E2" w:rsidRPr="00B64014">
                    <w:rPr>
                      <w:lang w:val="pt-BR"/>
                    </w:rPr>
                    <w:t>ia</w:t>
                  </w:r>
                  <w:r w:rsidR="00DF444A" w:rsidRPr="00B64014">
                    <w:rPr>
                      <w:lang w:val="pt-BR"/>
                    </w:rPr>
                    <w:t xml:space="preserve"> (</w:t>
                  </w:r>
                  <w:r w:rsidR="00DB05E2" w:rsidRPr="00B64014">
                    <w:rPr>
                      <w:lang w:val="pt-BR"/>
                    </w:rPr>
                    <w:t>últimas</w:t>
                  </w:r>
                  <w:r w:rsidR="00DF444A" w:rsidRPr="00B64014">
                    <w:rPr>
                      <w:lang w:val="pt-BR"/>
                    </w:rPr>
                    <w:t xml:space="preserve"> </w:t>
                  </w:r>
                  <w:r w:rsidR="00236411" w:rsidRPr="00B64014">
                    <w:rPr>
                      <w:lang w:val="pt-BR"/>
                    </w:rPr>
                    <w:t>3</w:t>
                  </w:r>
                  <w:r w:rsidR="00DF444A" w:rsidRPr="00B64014">
                    <w:rPr>
                      <w:lang w:val="pt-BR"/>
                    </w:rPr>
                    <w:t>)</w:t>
                  </w:r>
                </w:p>
                <w:p w14:paraId="3019036A" w14:textId="1919A47A" w:rsidR="00236411" w:rsidRPr="00B64014" w:rsidRDefault="005B3B62" w:rsidP="0018661A">
                  <w:pPr>
                    <w:spacing w:after="15" w:line="240" w:lineRule="auto"/>
                    <w:jc w:val="left"/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Desenvolvedor, Cientista de dados e</w:t>
                  </w:r>
                  <w:r w:rsidR="00236411"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DevOps </w:t>
                  </w:r>
                  <w:r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a</w:t>
                  </w:r>
                  <w:r w:rsidR="00236411"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proofErr w:type="spellStart"/>
                  <w:r w:rsidR="00236411"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Novup</w:t>
                  </w:r>
                  <w:proofErr w:type="spellEnd"/>
                </w:p>
                <w:p w14:paraId="5C650F1C" w14:textId="74FD4FF4" w:rsidR="00C420C8" w:rsidRPr="00B64014" w:rsidRDefault="00EC2F61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Present</w:t>
                  </w:r>
                  <w:r w:rsidR="00AB2988">
                    <w:rPr>
                      <w:rFonts w:ascii="Arial" w:hAnsi="Arial" w:cs="Arial"/>
                      <w:lang w:val="pt-BR"/>
                    </w:rPr>
                    <w:t>e</w:t>
                  </w:r>
                </w:p>
                <w:p w14:paraId="255CD252" w14:textId="69593E0E" w:rsidR="00AB2988" w:rsidRPr="004643A9" w:rsidRDefault="00AB2988" w:rsidP="00AB2988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64750F">
                    <w:rPr>
                      <w:rFonts w:ascii="Arial" w:hAnsi="Arial" w:cs="Arial"/>
                      <w:lang w:val="pt-BR"/>
                    </w:rPr>
                    <w:t xml:space="preserve">Implementação, provisionamento, configuração, utilização e administração do aplicativo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aplicações mobile para Android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Desenvolvimento de aplicativos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na Azure.</w:t>
                  </w:r>
                  <w:r w:rsidR="004643A9">
                    <w:rPr>
                      <w:rFonts w:ascii="Arial" w:hAnsi="Arial" w:cs="Arial"/>
                      <w:lang w:val="pt-BR"/>
                    </w:rPr>
                    <w:br/>
                  </w:r>
                  <w:r w:rsidRPr="004643A9">
                    <w:rPr>
                      <w:rFonts w:ascii="Arial" w:hAnsi="Arial" w:cs="Arial"/>
                      <w:lang w:val="en-US"/>
                    </w:rPr>
                    <w:t>Developer Shell Script, JavaScript, Android, HTML5, CSS, PHP e WordPress.</w:t>
                  </w:r>
                  <w:r w:rsidR="004643A9" w:rsidRPr="004643A9">
                    <w:rPr>
                      <w:rFonts w:ascii="Arial" w:hAnsi="Arial" w:cs="Arial"/>
                      <w:lang w:val="en-US"/>
                    </w:rPr>
                    <w:br/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Implementação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administração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 e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utilização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 de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servidores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 e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aplicações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 como Postfix, Bind, WordPress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MediaWiki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Zimbra, Zabbix, Iptables, Asterisk, Rsync, Git, Snort, OSSEC HIDS, MySQL and MariaDB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Rundeck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Ansible, Puppet, docker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kubernetes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Jira, Confluence, Bamboo, Nexus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Testlink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HipTest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4643A9">
                    <w:rPr>
                      <w:rFonts w:ascii="Arial" w:hAnsi="Arial" w:cs="Arial"/>
                      <w:lang w:val="en-US"/>
                    </w:rPr>
                    <w:t>ReadyAPI</w:t>
                  </w:r>
                  <w:proofErr w:type="spellEnd"/>
                  <w:r w:rsidRPr="004643A9">
                    <w:rPr>
                      <w:rFonts w:ascii="Arial" w:hAnsi="Arial" w:cs="Arial"/>
                      <w:lang w:val="en-US"/>
                    </w:rPr>
                    <w:t>, Jenkins.</w:t>
                  </w:r>
                </w:p>
                <w:p w14:paraId="3EE659A5" w14:textId="52B643CC" w:rsidR="00F80FF7" w:rsidRPr="003810F7" w:rsidRDefault="00F80FF7" w:rsidP="00DB05E2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DevOps Senior Network Operations Engineer  </w:t>
                  </w:r>
                  <w:proofErr w:type="spellStart"/>
                  <w:r w:rsidR="00AB2988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na</w:t>
                  </w:r>
                  <w:proofErr w:type="spellEnd"/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 Nuance Communications</w:t>
                  </w:r>
                </w:p>
                <w:p w14:paraId="4FE4601F" w14:textId="3A0B8E4B" w:rsidR="00C420C8" w:rsidRPr="00B64014" w:rsidRDefault="00F80FF7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7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</w:p>
                <w:p w14:paraId="20603F92" w14:textId="36C236EF" w:rsidR="00C83CDC" w:rsidRPr="000C4D43" w:rsidRDefault="00DB05E2" w:rsidP="0018661A">
                  <w:pPr>
                    <w:jc w:val="both"/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385B9733" w:rsidR="00D376FC" w:rsidRPr="00B64014" w:rsidRDefault="002661C4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vOps System Administrator </w:t>
                  </w:r>
                  <w:r w:rsidR="00AB2988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a</w:t>
                  </w: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Vertude</w:t>
                  </w:r>
                </w:p>
                <w:p w14:paraId="43D20E35" w14:textId="2CB7274D" w:rsidR="00DE4D43" w:rsidRPr="00B64014" w:rsidRDefault="00DE4D43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 xml:space="preserve">2016 </w:t>
                  </w:r>
                  <w:r w:rsidR="00BE6B85" w:rsidRPr="00B64014">
                    <w:rPr>
                      <w:rFonts w:ascii="Arial" w:hAnsi="Arial" w:cs="Arial"/>
                      <w:lang w:val="pt-BR"/>
                    </w:rPr>
                    <w:t>–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 xml:space="preserve"> 2017</w:t>
                  </w:r>
                </w:p>
                <w:p w14:paraId="103B7836" w14:textId="1FAE8B91" w:rsidR="00EB11C9" w:rsidRDefault="000C4D43" w:rsidP="0018661A">
                  <w:pPr>
                    <w:spacing w:after="15" w:line="240" w:lineRule="auto"/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  <w:r w:rsidR="00AB2988">
                    <w:rPr>
                      <w:rFonts w:ascii="Arial" w:hAnsi="Arial" w:cs="Arial"/>
                      <w:lang w:val="pt-BR"/>
                    </w:rPr>
                    <w:br/>
                  </w:r>
                  <w:r w:rsidR="004643A9">
                    <w:rPr>
                      <w:rFonts w:ascii="Arial" w:hAnsi="Arial" w:cs="Arial"/>
                      <w:lang w:val="pt-BR"/>
                    </w:rPr>
                    <w:br/>
                  </w:r>
                </w:p>
                <w:p w14:paraId="3AA49F28" w14:textId="77777777" w:rsidR="00FD699E" w:rsidRDefault="00FD699E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</w:p>
                <w:p w14:paraId="03EC6EE9" w14:textId="1C59C343" w:rsidR="00330446" w:rsidRPr="000C4D43" w:rsidRDefault="00AB2988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lastRenderedPageBreak/>
                    <w:t>Pesquisador e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proofErr w:type="spellStart"/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Professor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r</w:t>
                  </w:r>
                  <w:proofErr w:type="spellEnd"/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de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Ciência da Computação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no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3CA48C91" w:rsidR="00232722" w:rsidRPr="00817FCC" w:rsidRDefault="006940C8" w:rsidP="00FD699E">
                  <w:pPr>
                    <w:spacing w:after="7" w:line="240" w:lineRule="auto"/>
                    <w:ind w:right="12"/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817FCC">
                    <w:rPr>
                      <w:rFonts w:ascii="Arial" w:hAnsi="Arial" w:cs="Arial"/>
                      <w:shd w:val="clear" w:color="auto" w:fill="FFFFFF"/>
                    </w:rPr>
                    <w:t>P</w:t>
                  </w:r>
                  <w:r w:rsidRPr="00817FCC">
                    <w:rPr>
                      <w:rFonts w:ascii="Arial" w:hAnsi="Arial" w:cs="Arial"/>
                      <w:shd w:val="clear" w:color="auto" w:fill="FFFFFF"/>
                    </w:rPr>
                    <w:t>esquisador e desenvolvedor de software de controle remoto de um amortecedor para uma grande indústria nacional. O desenvolvimento do software exigiu conhecimentos e experiências em planejamento, análise e especificação de requisitos, projeto, implementação e testes, reuniões de equipe, marketing, apresentação de status do projeto, relacionamento com o cliente e controle de custos, programação em C, processadores ARM, programação em arduíno, motores de passo, schematics, Atmel Studio, componentes eletrônicos.</w:t>
                  </w:r>
                </w:p>
              </w:tc>
            </w:tr>
            <w:tr w:rsidR="00C420C8" w:rsidRPr="00AB2988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075A6C19" w14:textId="17418484" w:rsidR="00623E3D" w:rsidRPr="00F72FD6" w:rsidRDefault="00E775C4" w:rsidP="00817FCC">
                  <w:pPr>
                    <w:jc w:val="both"/>
                    <w:rPr>
                      <w:rFonts w:ascii="Arial" w:hAnsi="Arial" w:cs="Arial"/>
                      <w:lang w:val="en-US"/>
                    </w:rPr>
                  </w:pPr>
                  <w:r w:rsidRPr="00817FCC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817FCC">
                    <w:rPr>
                      <w:rFonts w:ascii="Arial" w:hAnsi="Arial" w:cs="Arial"/>
                      <w:lang w:val="en-US"/>
                    </w:rPr>
                    <w:t>: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="006940C8" w:rsidRPr="00817FCC">
                    <w:rPr>
                      <w:rFonts w:ascii="Arial" w:hAnsi="Arial" w:cs="Arial"/>
                      <w:b/>
                      <w:lang w:val="en-US"/>
                    </w:rPr>
                    <w:t>Cientista</w:t>
                  </w:r>
                  <w:proofErr w:type="spellEnd"/>
                  <w:r w:rsidR="006940C8" w:rsidRPr="00817FCC">
                    <w:rPr>
                      <w:rFonts w:ascii="Arial" w:hAnsi="Arial" w:cs="Arial"/>
                      <w:b/>
                      <w:lang w:val="en-US"/>
                    </w:rPr>
                    <w:t xml:space="preserve"> de dados, </w:t>
                  </w:r>
                  <w:r w:rsidR="00A476F0" w:rsidRPr="00817FCC">
                    <w:rPr>
                      <w:rFonts w:ascii="Arial" w:hAnsi="Arial" w:cs="Arial"/>
                      <w:b/>
                      <w:lang w:val="en-US"/>
                    </w:rPr>
                    <w:t>2017 -2018</w:t>
                  </w:r>
                </w:p>
                <w:p w14:paraId="0A75A9E6" w14:textId="5670679C" w:rsidR="00B74BA6" w:rsidRDefault="00F72FD6" w:rsidP="00817FCC">
                  <w:pPr>
                    <w:jc w:val="both"/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817FCC">
                    <w:rPr>
                      <w:rFonts w:ascii="Arial" w:hAnsi="Arial" w:cs="Arial"/>
                      <w:color w:val="000000"/>
                      <w:lang w:val="en-US"/>
                    </w:rPr>
                    <w:t>University of California, Irvine: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</w:t>
                  </w:r>
                  <w:r w:rsidRPr="00817FCC">
                    <w:rPr>
                      <w:rFonts w:ascii="Arial" w:hAnsi="Arial" w:cs="Arial"/>
                      <w:b/>
                      <w:color w:val="000000"/>
                      <w:lang w:val="en-US"/>
                    </w:rPr>
                    <w:t xml:space="preserve">Project management, module I </w:t>
                  </w:r>
                  <w:r w:rsidR="00DC12F7" w:rsidRPr="00817FCC">
                    <w:rPr>
                      <w:rFonts w:ascii="Arial" w:hAnsi="Arial" w:cs="Arial"/>
                      <w:b/>
                      <w:color w:val="000000"/>
                      <w:lang w:val="en-US"/>
                    </w:rPr>
                    <w:t>–</w:t>
                  </w:r>
                  <w:r w:rsidRPr="00817FCC">
                    <w:rPr>
                      <w:rFonts w:ascii="Arial" w:hAnsi="Arial" w:cs="Arial"/>
                      <w:b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71A6EC2B" w:rsidR="0017736E" w:rsidRPr="00817FCC" w:rsidRDefault="00907558" w:rsidP="00817FCC">
                  <w:pPr>
                    <w:jc w:val="both"/>
                    <w:rPr>
                      <w:b/>
                      <w:lang w:val="en-US"/>
                    </w:rPr>
                  </w:pPr>
                  <w:r w:rsidRPr="00817FCC">
                    <w:rPr>
                      <w:rFonts w:ascii="Arial" w:hAnsi="Arial" w:cs="Arial"/>
                      <w:b/>
                      <w:lang w:val="en-US"/>
                    </w:rPr>
                    <w:t xml:space="preserve">Bachelor in </w:t>
                  </w:r>
                  <w:r w:rsidR="00DC12F7" w:rsidRPr="00817FCC">
                    <w:rPr>
                      <w:rFonts w:ascii="Arial" w:hAnsi="Arial" w:cs="Arial"/>
                      <w:b/>
                      <w:lang w:val="en-US"/>
                    </w:rPr>
                    <w:t>Business Administration focused in Systems Information</w:t>
                  </w:r>
                  <w:r w:rsidRPr="00817FCC">
                    <w:rPr>
                      <w:rFonts w:ascii="Arial" w:hAnsi="Arial" w:cs="Arial"/>
                      <w:b/>
                      <w:lang w:val="en-US"/>
                    </w:rPr>
                    <w:t xml:space="preserve"> 2001 </w:t>
                  </w:r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>–</w:t>
                  </w:r>
                  <w:r w:rsidRPr="00817FCC">
                    <w:rPr>
                      <w:rFonts w:ascii="Arial" w:hAnsi="Arial" w:cs="Arial"/>
                      <w:b/>
                      <w:lang w:val="en-US"/>
                    </w:rPr>
                    <w:t xml:space="preserve"> 2006</w:t>
                  </w:r>
                  <w:r w:rsidR="00F22761">
                    <w:rPr>
                      <w:rFonts w:ascii="Arial" w:hAnsi="Arial" w:cs="Arial"/>
                      <w:b/>
                      <w:lang w:val="en-US"/>
                    </w:rPr>
                    <w:br/>
                  </w:r>
                  <w:r w:rsidR="00F22761" w:rsidRPr="00F22761">
                    <w:rPr>
                      <w:rFonts w:ascii="Arial" w:hAnsi="Arial" w:cs="Arial"/>
                      <w:lang w:val="en-US"/>
                    </w:rPr>
                    <w:t>UFSC:</w:t>
                  </w:r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 xml:space="preserve"> </w:t>
                  </w:r>
                  <w:proofErr w:type="spellStart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>Matemática</w:t>
                  </w:r>
                  <w:bookmarkStart w:id="0" w:name="_GoBack"/>
                  <w:bookmarkEnd w:id="0"/>
                  <w:proofErr w:type="spellEnd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 xml:space="preserve"> e </w:t>
                  </w:r>
                  <w:proofErr w:type="spellStart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>Computação</w:t>
                  </w:r>
                  <w:proofErr w:type="spellEnd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 xml:space="preserve"> </w:t>
                  </w:r>
                  <w:proofErr w:type="spellStart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>Científica</w:t>
                  </w:r>
                  <w:proofErr w:type="spellEnd"/>
                  <w:r w:rsidR="00F22761">
                    <w:rPr>
                      <w:rFonts w:ascii="Arial" w:hAnsi="Arial" w:cs="Arial"/>
                      <w:b/>
                      <w:lang w:val="en-US"/>
                    </w:rPr>
                    <w:t xml:space="preserve"> – 1993</w:t>
                  </w:r>
                </w:p>
              </w:tc>
            </w:tr>
            <w:tr w:rsidR="00C420C8" w:rsidRPr="00AB2988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footerReference w:type="default" r:id="rId8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E0BF1" w14:textId="77777777" w:rsidR="00612630" w:rsidRDefault="00612630" w:rsidP="003856C9">
      <w:pPr>
        <w:spacing w:after="0" w:line="240" w:lineRule="auto"/>
      </w:pPr>
      <w:r>
        <w:separator/>
      </w:r>
    </w:p>
  </w:endnote>
  <w:endnote w:type="continuationSeparator" w:id="0">
    <w:p w14:paraId="3A3325AE" w14:textId="77777777" w:rsidR="00612630" w:rsidRDefault="00612630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49296629" w:rsidR="003856C9" w:rsidRDefault="00612630" w:rsidP="007803B7">
    <w:pPr>
      <w:pStyle w:val="Footer"/>
    </w:pP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C8B0E" w14:textId="77777777" w:rsidR="00612630" w:rsidRDefault="00612630" w:rsidP="003856C9">
      <w:pPr>
        <w:spacing w:after="0" w:line="240" w:lineRule="auto"/>
      </w:pPr>
      <w:r>
        <w:separator/>
      </w:r>
    </w:p>
  </w:footnote>
  <w:footnote w:type="continuationSeparator" w:id="0">
    <w:p w14:paraId="5460EDA2" w14:textId="77777777" w:rsidR="00612630" w:rsidRDefault="00612630" w:rsidP="00385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mwqAUAKOz9PS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8661A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044A"/>
    <w:rsid w:val="003F4D31"/>
    <w:rsid w:val="003F5FDB"/>
    <w:rsid w:val="0043426C"/>
    <w:rsid w:val="00441EB9"/>
    <w:rsid w:val="00453BD1"/>
    <w:rsid w:val="00463463"/>
    <w:rsid w:val="004643A9"/>
    <w:rsid w:val="00473EF8"/>
    <w:rsid w:val="004760E5"/>
    <w:rsid w:val="004B2C5D"/>
    <w:rsid w:val="004D22BB"/>
    <w:rsid w:val="004E75F4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4890"/>
    <w:rsid w:val="005A7E57"/>
    <w:rsid w:val="005B3B62"/>
    <w:rsid w:val="005C30D9"/>
    <w:rsid w:val="005C6973"/>
    <w:rsid w:val="005C7338"/>
    <w:rsid w:val="00600AD0"/>
    <w:rsid w:val="00612630"/>
    <w:rsid w:val="00616FF4"/>
    <w:rsid w:val="00623E3D"/>
    <w:rsid w:val="0063391A"/>
    <w:rsid w:val="00636723"/>
    <w:rsid w:val="00671261"/>
    <w:rsid w:val="006940C8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17FCC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B2988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64014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22761"/>
    <w:rsid w:val="00F32B33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D699E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.dotx</Template>
  <TotalTime>0</TotalTime>
  <Pages>3</Pages>
  <Words>847</Words>
  <Characters>457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4</cp:revision>
  <cp:lastPrinted>2018-08-13T16:37:00Z</cp:lastPrinted>
  <dcterms:created xsi:type="dcterms:W3CDTF">2018-08-13T14:28:00Z</dcterms:created>
  <dcterms:modified xsi:type="dcterms:W3CDTF">2018-08-13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